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p>
      <w:pPr>
        <w:pStyle w:val="Heading1"/>
      </w:pPr>
      <w:bookmarkStart w:id="20" w:name="Xdc0d0da1eebf7b8d65cf9fa9ae53c8fda3c8906"/>
      <w:r>
        <w:t xml:space="preserve">Презентация по отчёту лабораторной работы 3</w:t>
      </w:r>
      <w:bookmarkEnd w:id="20"/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Научиться оформлять отчёты с помощью легковесного языка разметки Markdown.</w:t>
      </w:r>
    </w:p>
    <w:p>
      <w:pPr>
        <w:pStyle w:val="Heading1"/>
      </w:pPr>
      <w:bookmarkStart w:id="22" w:name="работа-с-markdown"/>
      <w:r>
        <w:t xml:space="preserve">Работа с Markdown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Данная работа строится на основе лабораторной работы 2</w:t>
      </w:r>
    </w:p>
    <w:p>
      <w:pPr>
        <w:pStyle w:val="CaptionedFigure"/>
      </w:pPr>
      <w:r>
        <w:drawing>
          <wp:inline>
            <wp:extent cx="5334000" cy="869106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Heading1"/>
      </w:pPr>
      <w:bookmarkStart w:id="24" w:name="оформление-хода-работы"/>
      <w:r>
        <w:t xml:space="preserve">Оформление хода работы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Расписываем алгоритм выполнения лабораторной работы 2 и прикрепляем снимки экрана с прошлой лабораторной работы</w:t>
      </w:r>
    </w:p>
    <w:p>
      <w:pPr>
        <w:pStyle w:val="CaptionedFigure"/>
      </w:pPr>
      <w:r>
        <w:drawing>
          <wp:inline>
            <wp:extent cx="5334000" cy="2576898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Heading1"/>
      </w:pPr>
      <w:bookmarkStart w:id="26" w:name="выполнение-лабораторной-работы"/>
      <w:r>
        <w:t xml:space="preserve">Выполнение лабораторной работы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Выполняем отчёт по второй работе, но уже в Markdown</w:t>
      </w:r>
    </w:p>
    <w:p>
      <w:pPr>
        <w:pStyle w:val="Heading1"/>
      </w:pPr>
      <w:bookmarkStart w:id="27" w:name="создание-отчёта-в-нескольких-форматах"/>
      <w:r>
        <w:t xml:space="preserve">Создание отчёта в нескольких форматах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С помощью Pandoc создаём файлы в формате pdf и docx</w:t>
      </w:r>
    </w:p>
    <w:p>
      <w:pPr>
        <w:pStyle w:val="CaptionedFigure"/>
      </w:pPr>
      <w:r>
        <w:drawing>
          <wp:inline>
            <wp:extent cx="5334000" cy="2783768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Heading1"/>
      </w:pPr>
      <w:bookmarkStart w:id="29" w:name="вывод"/>
      <w:r>
        <w:t xml:space="preserve">Вывод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Я научилась в процессе выполнения лабораторной работы 3 работать с Markdown, создавать файлы pgf и docx с помощью pandoc</w:t>
      </w:r>
    </w:p>
    <w:p>
      <w:pPr>
        <w:pStyle w:val="Heading1"/>
      </w:pPr>
      <w:bookmarkStart w:id="30" w:name="спасибо-за-внимание"/>
      <w:r>
        <w:t xml:space="preserve">Спасибо за внимание!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cp:keywords/>
  <dcterms:created xsi:type="dcterms:W3CDTF">2022-04-30T20:37:59Z</dcterms:created>
  <dcterms:modified xsi:type="dcterms:W3CDTF">2022-04-30T20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